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BA8EE6" w14:textId="77777777" w:rsidR="00F12D2E" w:rsidRPr="0094076B" w:rsidRDefault="00F12D2E" w:rsidP="00F12D2E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0308B7F8" w14:textId="77777777" w:rsidR="00F12D2E" w:rsidRDefault="00F12D2E" w:rsidP="00F12D2E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0086513B" w14:textId="77777777" w:rsidR="00F12D2E" w:rsidRDefault="00F12D2E" w:rsidP="00F12D2E">
      <w:pPr>
        <w:jc w:val="center"/>
        <w:rPr>
          <w:rFonts w:ascii="Cambria" w:hAnsi="Cambria" w:cs="Cambria"/>
          <w:sz w:val="23"/>
          <w:szCs w:val="23"/>
        </w:rPr>
      </w:pPr>
    </w:p>
    <w:p w14:paraId="3BE6F763" w14:textId="77777777" w:rsidR="004300A4" w:rsidRPr="0094076B" w:rsidRDefault="004300A4" w:rsidP="004300A4">
      <w:pPr>
        <w:pStyle w:val="Default"/>
        <w:numPr>
          <w:ilvl w:val="0"/>
          <w:numId w:val="2"/>
        </w:numPr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Tuliskan bentuk baku yang Anda ketahui dari bentuk </w:t>
      </w:r>
      <w:r w:rsidRPr="00C50A1E">
        <w:rPr>
          <w:rFonts w:ascii="Cambria" w:hAnsi="Cambria" w:cs="Cambria"/>
          <w:b/>
          <w:bCs/>
          <w:color w:val="auto"/>
          <w:sz w:val="23"/>
          <w:szCs w:val="23"/>
        </w:rPr>
        <w:t xml:space="preserve">nonbaku 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berikut ini. </w:t>
      </w:r>
    </w:p>
    <w:p w14:paraId="26AD6F38" w14:textId="77777777" w:rsidR="004300A4" w:rsidRDefault="004300A4" w:rsidP="004300A4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6909168" w14:textId="77777777" w:rsidR="004300A4" w:rsidRDefault="004300A4" w:rsidP="004300A4">
      <w:pPr>
        <w:pStyle w:val="Default"/>
        <w:rPr>
          <w:rFonts w:ascii="Cambria" w:hAnsi="Cambria" w:cs="Cambria"/>
          <w:color w:val="auto"/>
          <w:sz w:val="23"/>
          <w:szCs w:val="23"/>
        </w:rPr>
        <w:sectPr w:rsidR="004300A4" w:rsidSect="0012251A">
          <w:footerReference w:type="default" r:id="rId7"/>
          <w:pgSz w:w="11907" w:h="16840" w:code="9"/>
          <w:pgMar w:top="1440" w:right="1440" w:bottom="1440" w:left="1440" w:header="720" w:footer="720" w:gutter="0"/>
          <w:cols w:space="720"/>
          <w:docGrid w:linePitch="360"/>
        </w:sectPr>
      </w:pPr>
    </w:p>
    <w:p w14:paraId="5327295B" w14:textId="269D64D5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Agamis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01798A" w:rsidRPr="00C50A1E">
        <w:rPr>
          <w:rFonts w:ascii="Cambria" w:hAnsi="Cambria" w:cs="Cambria"/>
          <w:color w:val="auto"/>
          <w:sz w:val="23"/>
          <w:szCs w:val="23"/>
        </w:rPr>
        <w:t>Agam</w:t>
      </w:r>
      <w:r w:rsidR="0001798A">
        <w:rPr>
          <w:rFonts w:ascii="Cambria" w:hAnsi="Cambria" w:cs="Cambria"/>
          <w:color w:val="auto"/>
          <w:sz w:val="23"/>
          <w:szCs w:val="23"/>
        </w:rPr>
        <w:t>a</w:t>
      </w:r>
      <w:r w:rsidR="0001798A" w:rsidRPr="00C50A1E">
        <w:rPr>
          <w:rFonts w:ascii="Cambria" w:hAnsi="Cambria" w:cs="Cambria"/>
          <w:color w:val="auto"/>
          <w:sz w:val="23"/>
          <w:szCs w:val="23"/>
        </w:rPr>
        <w:t>is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206A7B73" w14:textId="741C8A4C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rFonts w:ascii="Cambria" w:hAnsi="Cambria" w:cs="Cambria"/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>Akte →</w:t>
      </w:r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="00C22F1F">
        <w:rPr>
          <w:rFonts w:ascii="Cambria" w:hAnsi="Cambria" w:cs="Cambria"/>
          <w:color w:val="auto"/>
          <w:sz w:val="23"/>
          <w:szCs w:val="23"/>
        </w:rPr>
        <w:t>Akta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300EBA21" w14:textId="42386300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Aktifitas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Aktivitas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4007452D" w14:textId="77777777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Amandemen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_____________</w:t>
      </w:r>
    </w:p>
    <w:p w14:paraId="71F5AA3C" w14:textId="12C89083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rFonts w:ascii="Cambria" w:hAnsi="Cambria" w:cs="Cambria"/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Azas → </w:t>
      </w:r>
      <w:r w:rsidR="00C22F1F">
        <w:rPr>
          <w:rFonts w:ascii="Cambria" w:hAnsi="Cambria" w:cs="Cambria"/>
          <w:color w:val="auto"/>
          <w:sz w:val="23"/>
          <w:szCs w:val="23"/>
        </w:rPr>
        <w:t>Asas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7890A64C" w14:textId="1753EF6F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Cabe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Cabai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60489E07" w14:textId="1D027CEB" w:rsidR="004300A4" w:rsidRDefault="004300A4" w:rsidP="004300A4">
      <w:pPr>
        <w:pStyle w:val="Default"/>
        <w:numPr>
          <w:ilvl w:val="0"/>
          <w:numId w:val="1"/>
        </w:numPr>
        <w:ind w:left="567" w:right="184" w:hanging="425"/>
        <w:rPr>
          <w:rFonts w:ascii="Cambria" w:hAnsi="Cambria" w:cs="Cambria"/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Capek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Capai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5CE36C73" w14:textId="77777777" w:rsidR="004300A4" w:rsidRPr="00C50A1E" w:rsidRDefault="004300A4" w:rsidP="004300A4">
      <w:pPr>
        <w:pStyle w:val="Default"/>
        <w:ind w:left="567" w:right="184" w:hanging="425"/>
        <w:rPr>
          <w:color w:val="auto"/>
        </w:rPr>
      </w:pPr>
    </w:p>
    <w:p w14:paraId="1BC465ED" w14:textId="47AEBA5D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Deviden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Dividen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5886E906" w14:textId="5F5C8E9C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Ekstrim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Ekstrem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4AA6604C" w14:textId="2B1B7BE9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Esei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Esai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6BC92AA2" w14:textId="204ADD9B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Glamour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01798A" w:rsidRPr="00C50A1E">
        <w:rPr>
          <w:rFonts w:ascii="Cambria" w:hAnsi="Cambria" w:cs="Cambria"/>
          <w:color w:val="auto"/>
          <w:sz w:val="23"/>
          <w:szCs w:val="23"/>
        </w:rPr>
        <w:t>Glamor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1F757FB1" w14:textId="5F916952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Hakekat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Hakikat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79B06012" w14:textId="69B0CC50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Hembus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Embus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7E628A45" w14:textId="705F045E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Hutang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Utang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255F8376" w14:textId="154CA68E" w:rsidR="004300A4" w:rsidRPr="00D943B2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Idul fitri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Idul Fitri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5C430C39" w14:textId="4DCCA35A" w:rsidR="00D943B2" w:rsidRPr="004300A4" w:rsidRDefault="002D10DC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>Me</w:t>
      </w:r>
      <w:r w:rsidR="00D943B2">
        <w:rPr>
          <w:rFonts w:ascii="Cambria" w:hAnsi="Cambria" w:cs="Cambria"/>
          <w:color w:val="auto"/>
          <w:sz w:val="23"/>
          <w:szCs w:val="23"/>
        </w:rPr>
        <w:t>sjid</w:t>
      </w:r>
      <w:r w:rsidR="00D943B2"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="00D943B2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Masjid</w:t>
      </w:r>
    </w:p>
    <w:p w14:paraId="1338D60E" w14:textId="53D2C549" w:rsidR="004300A4" w:rsidRPr="008A1591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Adi luhung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>→</w:t>
      </w:r>
      <w:r w:rsidR="0001798A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 w:rsidR="0001798A">
        <w:rPr>
          <w:rFonts w:ascii="Cambria" w:hAnsi="Cambria" w:cs="Cambria"/>
          <w:color w:val="auto"/>
          <w:sz w:val="23"/>
          <w:szCs w:val="23"/>
        </w:rPr>
        <w:t>Adiluhung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0678876B" w14:textId="0791160B" w:rsidR="008A1591" w:rsidRPr="00D943B2" w:rsidRDefault="008A1591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>Ajektif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Ajektiva</w:t>
      </w:r>
    </w:p>
    <w:p w14:paraId="58EFCD6A" w14:textId="11320829" w:rsidR="00D943B2" w:rsidRPr="00D943B2" w:rsidRDefault="00D943B2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Analisa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Analisis</w:t>
      </w:r>
    </w:p>
    <w:p w14:paraId="02A84888" w14:textId="576E61E7" w:rsidR="00D943B2" w:rsidRPr="00D943B2" w:rsidRDefault="00D943B2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Absorsi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Absorbsi</w:t>
      </w:r>
    </w:p>
    <w:p w14:paraId="0CF347E6" w14:textId="3BF6C9F8" w:rsidR="00D943B2" w:rsidRPr="00D943B2" w:rsidRDefault="00345C6A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Almari </w:t>
      </w:r>
      <w:r w:rsidR="00DD111A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Lemari</w:t>
      </w:r>
    </w:p>
    <w:p w14:paraId="6C1A08C3" w14:textId="627E48C8" w:rsidR="00D943B2" w:rsidRPr="00DD111A" w:rsidRDefault="00D943B2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>Handal</w:t>
      </w:r>
      <w:r w:rsidR="00DD111A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Andal</w:t>
      </w:r>
    </w:p>
    <w:p w14:paraId="3DCF193E" w14:textId="59D36DF9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Antene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Antena</w:t>
      </w:r>
    </w:p>
    <w:p w14:paraId="4D08262E" w14:textId="14017149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Antri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Antr</w:t>
      </w:r>
      <w:r w:rsidR="00C22F1F">
        <w:rPr>
          <w:rFonts w:ascii="Cambria" w:hAnsi="Cambria" w:cs="Cambria"/>
          <w:color w:val="auto"/>
          <w:sz w:val="23"/>
          <w:szCs w:val="23"/>
        </w:rPr>
        <w:t xml:space="preserve">e </w:t>
      </w:r>
    </w:p>
    <w:p w14:paraId="4CAD9790" w14:textId="54BFE96C" w:rsidR="002E04BB" w:rsidRPr="00F12D2E" w:rsidRDefault="00DD111A" w:rsidP="00612376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 w:rsidRPr="00F12D2E">
        <w:rPr>
          <w:rFonts w:ascii="Cambria" w:hAnsi="Cambria" w:cs="Cambria"/>
          <w:color w:val="auto"/>
          <w:sz w:val="23"/>
          <w:szCs w:val="23"/>
        </w:rPr>
        <w:t xml:space="preserve">Apotik </w:t>
      </w:r>
      <w:r w:rsidRPr="00F12D2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 w:rsidRPr="00F12D2E">
        <w:rPr>
          <w:rFonts w:ascii="Cambria" w:hAnsi="Cambria" w:cs="Cambria"/>
          <w:color w:val="auto"/>
          <w:sz w:val="23"/>
          <w:szCs w:val="23"/>
        </w:rPr>
        <w:t>Apot</w:t>
      </w:r>
      <w:r w:rsidR="00C22F1F">
        <w:rPr>
          <w:rFonts w:ascii="Cambria" w:hAnsi="Cambria" w:cs="Cambria"/>
          <w:color w:val="auto"/>
          <w:sz w:val="23"/>
          <w:szCs w:val="23"/>
        </w:rPr>
        <w:t>e</w:t>
      </w:r>
      <w:r w:rsidR="00C22F1F" w:rsidRPr="00F12D2E">
        <w:rPr>
          <w:rFonts w:ascii="Cambria" w:hAnsi="Cambria" w:cs="Cambria"/>
          <w:color w:val="auto"/>
          <w:sz w:val="23"/>
          <w:szCs w:val="23"/>
        </w:rPr>
        <w:t>k</w:t>
      </w:r>
    </w:p>
    <w:p w14:paraId="3A9C5BE2" w14:textId="1F585F79" w:rsidR="004300A4" w:rsidRPr="00DD111A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Indera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 w:rsidRPr="00C50A1E">
        <w:rPr>
          <w:rFonts w:ascii="Cambria" w:hAnsi="Cambria" w:cs="Cambria"/>
          <w:color w:val="auto"/>
          <w:sz w:val="23"/>
          <w:szCs w:val="23"/>
        </w:rPr>
        <w:t>Indra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1B7DCE83" w14:textId="35DD4048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Atlit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Atl</w:t>
      </w:r>
      <w:r w:rsidR="00C22F1F">
        <w:rPr>
          <w:rFonts w:ascii="Cambria" w:hAnsi="Cambria" w:cs="Cambria"/>
          <w:color w:val="auto"/>
          <w:sz w:val="23"/>
          <w:szCs w:val="23"/>
        </w:rPr>
        <w:t>e</w:t>
      </w:r>
      <w:r w:rsidR="00C22F1F">
        <w:rPr>
          <w:rFonts w:ascii="Cambria" w:hAnsi="Cambria" w:cs="Cambria"/>
          <w:color w:val="auto"/>
          <w:sz w:val="23"/>
          <w:szCs w:val="23"/>
        </w:rPr>
        <w:t>t</w:t>
      </w:r>
    </w:p>
    <w:p w14:paraId="44683029" w14:textId="4DFB51C6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Baterei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Bater</w:t>
      </w:r>
      <w:r w:rsidR="00C22F1F">
        <w:rPr>
          <w:rFonts w:ascii="Cambria" w:hAnsi="Cambria" w:cs="Cambria"/>
          <w:color w:val="auto"/>
          <w:sz w:val="23"/>
          <w:szCs w:val="23"/>
        </w:rPr>
        <w:t>a</w:t>
      </w:r>
      <w:r w:rsidR="00C22F1F">
        <w:rPr>
          <w:rFonts w:ascii="Cambria" w:hAnsi="Cambria" w:cs="Cambria"/>
          <w:color w:val="auto"/>
          <w:sz w:val="23"/>
          <w:szCs w:val="23"/>
        </w:rPr>
        <w:t>i</w:t>
      </w:r>
    </w:p>
    <w:p w14:paraId="6C0C740D" w14:textId="77777777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Binatu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  <w:r>
        <w:rPr>
          <w:rFonts w:ascii="Cambria" w:hAnsi="Cambria" w:cs="Cambria"/>
          <w:color w:val="auto"/>
          <w:sz w:val="23"/>
          <w:szCs w:val="23"/>
        </w:rPr>
        <w:t>____</w:t>
      </w:r>
    </w:p>
    <w:p w14:paraId="34CD0ACA" w14:textId="7E5FB993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Berterbangan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Beterbangan</w:t>
      </w:r>
    </w:p>
    <w:p w14:paraId="3923A8CC" w14:textId="41D18D17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Perangko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Peranko</w:t>
      </w:r>
    </w:p>
    <w:p w14:paraId="280F638A" w14:textId="794736BA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Donator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Donat</w:t>
      </w:r>
      <w:r w:rsidR="00C22F1F">
        <w:rPr>
          <w:rFonts w:ascii="Cambria" w:hAnsi="Cambria" w:cs="Cambria"/>
          <w:color w:val="auto"/>
          <w:sz w:val="23"/>
          <w:szCs w:val="23"/>
        </w:rPr>
        <w:t>u</w:t>
      </w:r>
      <w:r w:rsidR="00C22F1F">
        <w:rPr>
          <w:rFonts w:ascii="Cambria" w:hAnsi="Cambria" w:cs="Cambria"/>
          <w:color w:val="auto"/>
          <w:sz w:val="23"/>
          <w:szCs w:val="23"/>
        </w:rPr>
        <w:t>r</w:t>
      </w:r>
    </w:p>
    <w:p w14:paraId="716A7F45" w14:textId="31D8B039" w:rsidR="00DD111A" w:rsidRPr="002E04BB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Elit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01798A">
        <w:rPr>
          <w:rFonts w:ascii="Cambria" w:hAnsi="Cambria" w:cs="Cambria"/>
          <w:color w:val="auto"/>
          <w:sz w:val="23"/>
          <w:szCs w:val="23"/>
        </w:rPr>
        <w:t>Elit</w:t>
      </w:r>
      <w:r w:rsidR="0001798A">
        <w:rPr>
          <w:rFonts w:ascii="Cambria" w:hAnsi="Cambria" w:cs="Cambria"/>
          <w:color w:val="auto"/>
          <w:sz w:val="23"/>
          <w:szCs w:val="23"/>
        </w:rPr>
        <w:t>e</w:t>
      </w:r>
    </w:p>
    <w:p w14:paraId="1DA1679D" w14:textId="7F67B370" w:rsidR="002E04BB" w:rsidRPr="002E04BB" w:rsidRDefault="002E04BB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Kwitansi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K</w:t>
      </w:r>
      <w:r w:rsidR="00C22F1F">
        <w:rPr>
          <w:rFonts w:ascii="Cambria" w:hAnsi="Cambria" w:cs="Cambria"/>
          <w:color w:val="auto"/>
          <w:sz w:val="23"/>
          <w:szCs w:val="23"/>
        </w:rPr>
        <w:t>u</w:t>
      </w:r>
      <w:r w:rsidR="00C22F1F">
        <w:rPr>
          <w:rFonts w:ascii="Cambria" w:hAnsi="Cambria" w:cs="Cambria"/>
          <w:color w:val="auto"/>
          <w:sz w:val="23"/>
          <w:szCs w:val="23"/>
        </w:rPr>
        <w:t>itansi</w:t>
      </w:r>
    </w:p>
    <w:p w14:paraId="5410BB17" w14:textId="6C6F78E6" w:rsidR="002E04BB" w:rsidRPr="00C50A1E" w:rsidRDefault="002E04BB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Hipotesa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Hipotes</w:t>
      </w:r>
      <w:r w:rsidR="00C22F1F">
        <w:rPr>
          <w:rFonts w:ascii="Cambria" w:hAnsi="Cambria" w:cs="Cambria"/>
          <w:color w:val="auto"/>
          <w:sz w:val="23"/>
          <w:szCs w:val="23"/>
        </w:rPr>
        <w:t>is</w:t>
      </w:r>
    </w:p>
    <w:p w14:paraId="20E63F05" w14:textId="4DCAA66C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Jaman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Z</w:t>
      </w:r>
      <w:r w:rsidR="00C22F1F" w:rsidRPr="00C50A1E">
        <w:rPr>
          <w:rFonts w:ascii="Cambria" w:hAnsi="Cambria" w:cs="Cambria"/>
          <w:color w:val="auto"/>
          <w:sz w:val="23"/>
          <w:szCs w:val="23"/>
        </w:rPr>
        <w:t>aman</w:t>
      </w:r>
    </w:p>
    <w:p w14:paraId="3C0C583E" w14:textId="2F651135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Karir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01798A" w:rsidRPr="00C50A1E">
        <w:rPr>
          <w:rFonts w:ascii="Cambria" w:hAnsi="Cambria" w:cs="Cambria"/>
          <w:color w:val="auto"/>
          <w:sz w:val="23"/>
          <w:szCs w:val="23"/>
        </w:rPr>
        <w:t>Kari</w:t>
      </w:r>
      <w:r w:rsidR="0001798A">
        <w:rPr>
          <w:rFonts w:ascii="Cambria" w:hAnsi="Cambria" w:cs="Cambria"/>
          <w:color w:val="auto"/>
          <w:sz w:val="23"/>
          <w:szCs w:val="23"/>
        </w:rPr>
        <w:t>e</w:t>
      </w:r>
      <w:r w:rsidR="0001798A" w:rsidRPr="00C50A1E">
        <w:rPr>
          <w:rFonts w:ascii="Cambria" w:hAnsi="Cambria" w:cs="Cambria"/>
          <w:color w:val="auto"/>
          <w:sz w:val="23"/>
          <w:szCs w:val="23"/>
        </w:rPr>
        <w:t>r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40A2098E" w14:textId="621CFEE6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Lembab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</w:t>
      </w:r>
      <w:r w:rsidR="00C22F1F" w:rsidRPr="00C22F1F">
        <w:rPr>
          <w:rFonts w:ascii="Cambria" w:hAnsi="Cambria" w:cs="Cambria"/>
          <w:color w:val="auto"/>
          <w:sz w:val="23"/>
          <w:szCs w:val="23"/>
        </w:rPr>
        <w:t xml:space="preserve"> </w:t>
      </w:r>
      <w:r w:rsidR="00C22F1F" w:rsidRPr="00C50A1E">
        <w:rPr>
          <w:rFonts w:ascii="Cambria" w:hAnsi="Cambria" w:cs="Cambria"/>
          <w:color w:val="auto"/>
          <w:sz w:val="23"/>
          <w:szCs w:val="23"/>
        </w:rPr>
        <w:t>Lemba</w:t>
      </w:r>
      <w:r w:rsidR="00C22F1F">
        <w:rPr>
          <w:rFonts w:ascii="Cambria" w:hAnsi="Cambria" w:cs="Cambria"/>
          <w:color w:val="auto"/>
          <w:sz w:val="23"/>
          <w:szCs w:val="23"/>
        </w:rPr>
        <w:t>p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23556DEB" w14:textId="7CDE4D35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Merubah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Mengubah</w:t>
      </w:r>
    </w:p>
    <w:p w14:paraId="1F66A857" w14:textId="3217E8DB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Nampak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T</w:t>
      </w:r>
      <w:r w:rsidR="00C22F1F" w:rsidRPr="00C50A1E">
        <w:rPr>
          <w:rFonts w:ascii="Cambria" w:hAnsi="Cambria" w:cs="Cambria"/>
          <w:color w:val="auto"/>
          <w:sz w:val="23"/>
          <w:szCs w:val="23"/>
        </w:rPr>
        <w:t>ampak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4054CE86" w14:textId="0CA88D69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Orisinil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 w:rsidRPr="00C50A1E">
        <w:rPr>
          <w:rFonts w:ascii="Cambria" w:hAnsi="Cambria" w:cs="Cambria"/>
          <w:color w:val="auto"/>
          <w:sz w:val="23"/>
          <w:szCs w:val="23"/>
        </w:rPr>
        <w:t>Orisin</w:t>
      </w:r>
      <w:r w:rsidR="00C22F1F">
        <w:rPr>
          <w:rFonts w:ascii="Cambria" w:hAnsi="Cambria" w:cs="Cambria"/>
          <w:color w:val="auto"/>
          <w:sz w:val="23"/>
          <w:szCs w:val="23"/>
        </w:rPr>
        <w:t>a</w:t>
      </w:r>
      <w:r w:rsidR="00C22F1F" w:rsidRPr="00C50A1E">
        <w:rPr>
          <w:rFonts w:ascii="Cambria" w:hAnsi="Cambria" w:cs="Cambria"/>
          <w:color w:val="auto"/>
          <w:sz w:val="23"/>
          <w:szCs w:val="23"/>
        </w:rPr>
        <w:t>l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1083B802" w14:textId="0699D115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Rejeki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 w:rsidRPr="00C50A1E">
        <w:rPr>
          <w:rFonts w:ascii="Cambria" w:hAnsi="Cambria" w:cs="Cambria"/>
          <w:color w:val="auto"/>
          <w:sz w:val="23"/>
          <w:szCs w:val="23"/>
        </w:rPr>
        <w:t>R</w:t>
      </w:r>
      <w:r w:rsidR="0001798A">
        <w:rPr>
          <w:rFonts w:ascii="Cambria" w:hAnsi="Cambria" w:cs="Cambria"/>
          <w:color w:val="auto"/>
          <w:sz w:val="23"/>
          <w:szCs w:val="23"/>
        </w:rPr>
        <w:t>i</w:t>
      </w:r>
      <w:r w:rsidR="00C22F1F">
        <w:rPr>
          <w:rFonts w:ascii="Cambria" w:hAnsi="Cambria" w:cs="Cambria"/>
          <w:color w:val="auto"/>
          <w:sz w:val="23"/>
          <w:szCs w:val="23"/>
        </w:rPr>
        <w:t>z</w:t>
      </w:r>
      <w:r w:rsidR="00C22F1F" w:rsidRPr="00C50A1E">
        <w:rPr>
          <w:rFonts w:ascii="Cambria" w:hAnsi="Cambria" w:cs="Cambria"/>
          <w:color w:val="auto"/>
          <w:sz w:val="23"/>
          <w:szCs w:val="23"/>
        </w:rPr>
        <w:t>ki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2836E996" w14:textId="77777777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Relijius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__ </w:t>
      </w:r>
    </w:p>
    <w:p w14:paraId="5DABF68F" w14:textId="77777777" w:rsidR="002E04BB" w:rsidRPr="002E04BB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Silahkan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_</w:t>
      </w:r>
    </w:p>
    <w:p w14:paraId="291EA856" w14:textId="77777777" w:rsidR="004300A4" w:rsidRPr="00C50A1E" w:rsidRDefault="002E04BB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Kadaluwarsa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_______________</w:t>
      </w:r>
      <w:r w:rsidR="004300A4"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182CC3A9" w14:textId="0299C088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Standard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 w:rsidRPr="00C50A1E">
        <w:rPr>
          <w:rFonts w:ascii="Cambria" w:hAnsi="Cambria" w:cs="Cambria"/>
          <w:color w:val="auto"/>
          <w:sz w:val="23"/>
          <w:szCs w:val="23"/>
        </w:rPr>
        <w:t>Standar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085AEAC3" w14:textId="62AAE9EA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Supir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01798A" w:rsidRPr="00C50A1E">
        <w:rPr>
          <w:rFonts w:ascii="Cambria" w:hAnsi="Cambria" w:cs="Cambria"/>
          <w:color w:val="auto"/>
          <w:sz w:val="23"/>
          <w:szCs w:val="23"/>
        </w:rPr>
        <w:t>S</w:t>
      </w:r>
      <w:r w:rsidR="0001798A">
        <w:rPr>
          <w:rFonts w:ascii="Cambria" w:hAnsi="Cambria" w:cs="Cambria"/>
          <w:color w:val="auto"/>
          <w:sz w:val="23"/>
          <w:szCs w:val="23"/>
        </w:rPr>
        <w:t>o</w:t>
      </w:r>
      <w:r w:rsidR="0001798A" w:rsidRPr="00C50A1E">
        <w:rPr>
          <w:rFonts w:ascii="Cambria" w:hAnsi="Cambria" w:cs="Cambria"/>
          <w:color w:val="auto"/>
          <w:sz w:val="23"/>
          <w:szCs w:val="23"/>
        </w:rPr>
        <w:t>pir</w:t>
      </w:r>
    </w:p>
    <w:p w14:paraId="22ECEF71" w14:textId="0707808D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Teoritis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 w:rsidRPr="00C50A1E">
        <w:rPr>
          <w:rFonts w:ascii="Cambria" w:hAnsi="Cambria" w:cs="Cambria"/>
          <w:color w:val="auto"/>
          <w:sz w:val="23"/>
          <w:szCs w:val="23"/>
        </w:rPr>
        <w:t>Teor</w:t>
      </w:r>
      <w:r w:rsidR="00C22F1F">
        <w:rPr>
          <w:rFonts w:ascii="Cambria" w:hAnsi="Cambria" w:cs="Cambria"/>
          <w:color w:val="auto"/>
          <w:sz w:val="23"/>
          <w:szCs w:val="23"/>
        </w:rPr>
        <w:t>e</w:t>
      </w:r>
      <w:r w:rsidR="00C22F1F" w:rsidRPr="00C50A1E">
        <w:rPr>
          <w:rFonts w:ascii="Cambria" w:hAnsi="Cambria" w:cs="Cambria"/>
          <w:color w:val="auto"/>
          <w:sz w:val="23"/>
          <w:szCs w:val="23"/>
        </w:rPr>
        <w:t>tis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76AA8928" w14:textId="77777777" w:rsidR="002B02DE" w:rsidRPr="00A30416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lastRenderedPageBreak/>
        <w:t xml:space="preserve">Terlanjur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</w:t>
      </w:r>
    </w:p>
    <w:p w14:paraId="075CABD6" w14:textId="777BC33F" w:rsidR="00A30416" w:rsidRPr="002B02DE" w:rsidRDefault="00A30416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Sorga </w:t>
      </w:r>
      <w:r w:rsidR="00295973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S</w:t>
      </w:r>
      <w:r w:rsidR="00C22F1F">
        <w:rPr>
          <w:rFonts w:ascii="Cambria" w:hAnsi="Cambria" w:cs="Cambria"/>
          <w:color w:val="auto"/>
          <w:sz w:val="23"/>
          <w:szCs w:val="23"/>
        </w:rPr>
        <w:t>u</w:t>
      </w:r>
      <w:r w:rsidR="00C22F1F">
        <w:rPr>
          <w:rFonts w:ascii="Cambria" w:hAnsi="Cambria" w:cs="Cambria"/>
          <w:color w:val="auto"/>
          <w:sz w:val="23"/>
          <w:szCs w:val="23"/>
        </w:rPr>
        <w:t>rga</w:t>
      </w:r>
      <w:r w:rsidR="00C22F1F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0938DE3A" w14:textId="473192FB" w:rsidR="004300A4" w:rsidRPr="002B02DE" w:rsidRDefault="002B02DE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Milyar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Mil</w:t>
      </w:r>
      <w:r w:rsidR="00C22F1F">
        <w:rPr>
          <w:rFonts w:ascii="Cambria" w:hAnsi="Cambria" w:cs="Cambria"/>
          <w:color w:val="auto"/>
          <w:sz w:val="23"/>
          <w:szCs w:val="23"/>
        </w:rPr>
        <w:t>i</w:t>
      </w:r>
      <w:r w:rsidR="00C22F1F">
        <w:rPr>
          <w:rFonts w:ascii="Cambria" w:hAnsi="Cambria" w:cs="Cambria"/>
          <w:color w:val="auto"/>
          <w:sz w:val="23"/>
          <w:szCs w:val="23"/>
        </w:rPr>
        <w:t>ar</w:t>
      </w:r>
    </w:p>
    <w:p w14:paraId="65B2145C" w14:textId="0A072F0B" w:rsidR="002B02DE" w:rsidRPr="00A63B20" w:rsidRDefault="002B02DE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Faham </w:t>
      </w:r>
      <w:r w:rsidR="00C22F1F" w:rsidRPr="00C50A1E">
        <w:rPr>
          <w:rFonts w:ascii="Times New Roman" w:hAnsi="Times New Roman" w:cs="Times New Roman"/>
          <w:color w:val="auto"/>
          <w:sz w:val="23"/>
          <w:szCs w:val="23"/>
        </w:rPr>
        <w:t>→</w:t>
      </w:r>
      <w:r w:rsidR="00C22F1F">
        <w:rPr>
          <w:rFonts w:ascii="Times New Roman" w:hAnsi="Times New Roman" w:cs="Times New Roman"/>
          <w:color w:val="auto"/>
          <w:sz w:val="23"/>
          <w:szCs w:val="23"/>
        </w:rPr>
        <w:t xml:space="preserve"> Paham</w:t>
      </w:r>
    </w:p>
    <w:p w14:paraId="7BC3FD96" w14:textId="08ECB16B" w:rsidR="00A63B20" w:rsidRPr="00A63B20" w:rsidRDefault="00A63B20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Pernafasan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22F1F">
        <w:rPr>
          <w:rFonts w:ascii="Cambria" w:hAnsi="Cambria" w:cs="Cambria"/>
          <w:color w:val="auto"/>
          <w:sz w:val="23"/>
          <w:szCs w:val="23"/>
        </w:rPr>
        <w:t>Perna</w:t>
      </w:r>
      <w:r w:rsidR="00C22F1F">
        <w:rPr>
          <w:rFonts w:ascii="Cambria" w:hAnsi="Cambria" w:cs="Cambria"/>
          <w:color w:val="auto"/>
          <w:sz w:val="23"/>
          <w:szCs w:val="23"/>
        </w:rPr>
        <w:t>p</w:t>
      </w:r>
      <w:r w:rsidR="00C22F1F">
        <w:rPr>
          <w:rFonts w:ascii="Cambria" w:hAnsi="Cambria" w:cs="Cambria"/>
          <w:color w:val="auto"/>
          <w:sz w:val="23"/>
          <w:szCs w:val="23"/>
        </w:rPr>
        <w:t>asan</w:t>
      </w:r>
    </w:p>
    <w:p w14:paraId="28E46079" w14:textId="6C1D597C" w:rsidR="00A63B20" w:rsidRPr="00A63B20" w:rsidRDefault="00A63B20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Resiko </w:t>
      </w:r>
      <w:r w:rsidR="0001798A" w:rsidRPr="00C50A1E">
        <w:rPr>
          <w:rFonts w:ascii="Times New Roman" w:hAnsi="Times New Roman" w:cs="Times New Roman"/>
          <w:color w:val="auto"/>
          <w:sz w:val="23"/>
          <w:szCs w:val="23"/>
        </w:rPr>
        <w:t>→</w:t>
      </w:r>
      <w:r w:rsidR="0001798A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 w:rsidR="0001798A">
        <w:rPr>
          <w:rFonts w:ascii="Cambria" w:hAnsi="Cambria" w:cs="Cambria"/>
          <w:color w:val="auto"/>
          <w:sz w:val="23"/>
          <w:szCs w:val="23"/>
        </w:rPr>
        <w:t>R</w:t>
      </w:r>
      <w:r w:rsidR="0001798A">
        <w:rPr>
          <w:rFonts w:ascii="Cambria" w:hAnsi="Cambria" w:cs="Cambria"/>
          <w:color w:val="auto"/>
          <w:sz w:val="23"/>
          <w:szCs w:val="23"/>
        </w:rPr>
        <w:t>i</w:t>
      </w:r>
      <w:r w:rsidR="0001798A">
        <w:rPr>
          <w:rFonts w:ascii="Cambria" w:hAnsi="Cambria" w:cs="Cambria"/>
          <w:color w:val="auto"/>
          <w:sz w:val="23"/>
          <w:szCs w:val="23"/>
        </w:rPr>
        <w:t>siko</w:t>
      </w:r>
    </w:p>
    <w:p w14:paraId="5C55DAE5" w14:textId="77777777" w:rsidR="00A30416" w:rsidRPr="00C50A1E" w:rsidRDefault="00A30416" w:rsidP="00A30416">
      <w:pPr>
        <w:pStyle w:val="Default"/>
        <w:spacing w:after="242"/>
        <w:ind w:left="142"/>
        <w:rPr>
          <w:color w:val="auto"/>
          <w:sz w:val="23"/>
          <w:szCs w:val="23"/>
        </w:rPr>
      </w:pPr>
    </w:p>
    <w:p w14:paraId="64BB7455" w14:textId="77777777" w:rsidR="00DD111A" w:rsidRDefault="00DD111A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66AC55D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9222427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DD1BBD1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21F1DFD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ECE3D50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9130E0F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B0F5A25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70231A8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A37C962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93575CB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2F4A145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DDBBA91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1913919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B48478D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EEDD366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4D3CE76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CA47FF9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DCE5E14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0FC1164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133E0EC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E48B566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663CC11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D9882FE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EE60371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91EF698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3E6F878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ED6BF81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F7D7C46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C155D0C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A9F8A79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5901A33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449F2FC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3FBB34B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A1A26EC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8543467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16B393F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97FF9F4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DA4FE33" w14:textId="5A9F9368" w:rsidR="00D25860" w:rsidRPr="00A30416" w:rsidRDefault="00D25860" w:rsidP="00872F27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>Saklar</w:t>
      </w:r>
      <w:r w:rsidRPr="00A63B20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01798A">
        <w:rPr>
          <w:rFonts w:ascii="Cambria" w:hAnsi="Cambria" w:cs="Cambria"/>
          <w:color w:val="auto"/>
          <w:sz w:val="23"/>
          <w:szCs w:val="23"/>
        </w:rPr>
        <w:t xml:space="preserve">Sakelar </w:t>
      </w:r>
    </w:p>
    <w:p w14:paraId="7DB8CE67" w14:textId="2ACF26C3" w:rsidR="00D25860" w:rsidRPr="00A30416" w:rsidRDefault="00D25860" w:rsidP="00872F27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Syaraf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01798A">
        <w:rPr>
          <w:rFonts w:ascii="Cambria" w:hAnsi="Cambria" w:cs="Cambria"/>
          <w:color w:val="auto"/>
          <w:sz w:val="23"/>
          <w:szCs w:val="23"/>
        </w:rPr>
        <w:t>Saraf</w:t>
      </w:r>
    </w:p>
    <w:p w14:paraId="35D34A7E" w14:textId="272F2707" w:rsidR="00872F27" w:rsidRDefault="00D25860" w:rsidP="00872F27">
      <w:pPr>
        <w:pStyle w:val="Default"/>
        <w:numPr>
          <w:ilvl w:val="0"/>
          <w:numId w:val="1"/>
        </w:numPr>
        <w:spacing w:after="120" w:line="312" w:lineRule="auto"/>
        <w:ind w:left="567" w:hanging="425"/>
        <w:rPr>
          <w:rFonts w:ascii="Cambria" w:hAnsi="Cambria" w:cs="Cambria"/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Urin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01798A">
        <w:rPr>
          <w:rFonts w:ascii="Cambria" w:hAnsi="Cambria" w:cs="Cambria"/>
          <w:color w:val="auto"/>
          <w:sz w:val="23"/>
          <w:szCs w:val="23"/>
        </w:rPr>
        <w:t>Urin</w:t>
      </w:r>
      <w:r w:rsidR="0001798A">
        <w:rPr>
          <w:rFonts w:ascii="Cambria" w:hAnsi="Cambria" w:cs="Cambria"/>
          <w:color w:val="auto"/>
          <w:sz w:val="23"/>
          <w:szCs w:val="23"/>
        </w:rPr>
        <w:t>e</w:t>
      </w:r>
    </w:p>
    <w:p w14:paraId="05DD8E08" w14:textId="37EC895F" w:rsidR="00D25860" w:rsidRPr="00872F27" w:rsidRDefault="00D25860" w:rsidP="00872F27">
      <w:pPr>
        <w:pStyle w:val="Default"/>
        <w:numPr>
          <w:ilvl w:val="0"/>
          <w:numId w:val="1"/>
        </w:numPr>
        <w:spacing w:after="120" w:line="312" w:lineRule="auto"/>
        <w:ind w:left="567" w:hanging="425"/>
        <w:rPr>
          <w:rFonts w:ascii="Cambria" w:hAnsi="Cambria" w:cs="Cambria"/>
          <w:color w:val="auto"/>
          <w:sz w:val="23"/>
          <w:szCs w:val="23"/>
        </w:rPr>
      </w:pPr>
      <w:r w:rsidRPr="00872F27">
        <w:rPr>
          <w:rFonts w:ascii="Cambria" w:hAnsi="Cambria" w:cs="Cambria"/>
          <w:color w:val="auto"/>
          <w:sz w:val="23"/>
          <w:szCs w:val="23"/>
        </w:rPr>
        <w:t xml:space="preserve">Sorban </w:t>
      </w:r>
      <w:r w:rsidRPr="00872F27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01798A" w:rsidRPr="00872F27">
        <w:rPr>
          <w:rFonts w:ascii="Cambria" w:hAnsi="Cambria" w:cs="Cambria"/>
          <w:color w:val="auto"/>
          <w:sz w:val="23"/>
          <w:szCs w:val="23"/>
        </w:rPr>
        <w:t>S</w:t>
      </w:r>
      <w:r w:rsidR="0001798A">
        <w:rPr>
          <w:rFonts w:ascii="Cambria" w:hAnsi="Cambria" w:cs="Cambria"/>
          <w:color w:val="auto"/>
          <w:sz w:val="23"/>
          <w:szCs w:val="23"/>
        </w:rPr>
        <w:t>u</w:t>
      </w:r>
      <w:r w:rsidR="0001798A" w:rsidRPr="00872F27">
        <w:rPr>
          <w:rFonts w:ascii="Cambria" w:hAnsi="Cambria" w:cs="Cambria"/>
          <w:color w:val="auto"/>
          <w:sz w:val="23"/>
          <w:szCs w:val="23"/>
        </w:rPr>
        <w:t>rban</w:t>
      </w:r>
    </w:p>
    <w:p w14:paraId="1F9E7C9C" w14:textId="01BDF613" w:rsidR="00D25860" w:rsidRPr="00A30416" w:rsidRDefault="00D25860" w:rsidP="00872F27">
      <w:pPr>
        <w:pStyle w:val="Default"/>
        <w:numPr>
          <w:ilvl w:val="0"/>
          <w:numId w:val="1"/>
        </w:numPr>
        <w:spacing w:after="120" w:line="312" w:lineRule="auto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Zone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01798A">
        <w:rPr>
          <w:rFonts w:ascii="Cambria" w:hAnsi="Cambria" w:cs="Cambria"/>
          <w:color w:val="auto"/>
          <w:sz w:val="23"/>
          <w:szCs w:val="23"/>
        </w:rPr>
        <w:t>Zon</w:t>
      </w:r>
      <w:r w:rsidR="0001798A">
        <w:rPr>
          <w:rFonts w:ascii="Cambria" w:hAnsi="Cambria" w:cs="Cambria"/>
          <w:color w:val="auto"/>
          <w:sz w:val="23"/>
          <w:szCs w:val="23"/>
        </w:rPr>
        <w:t>a</w:t>
      </w:r>
    </w:p>
    <w:p w14:paraId="1E1F2CE3" w14:textId="4F35C3FF" w:rsidR="00D25860" w:rsidRDefault="00D25860" w:rsidP="00D25860">
      <w:pPr>
        <w:pStyle w:val="Default"/>
        <w:numPr>
          <w:ilvl w:val="0"/>
          <w:numId w:val="1"/>
        </w:numPr>
        <w:spacing w:line="312" w:lineRule="auto"/>
        <w:ind w:left="567" w:hanging="425"/>
        <w:rPr>
          <w:rFonts w:ascii="Cambria" w:hAnsi="Cambria" w:cs="Cambria"/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Walikota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01798A" w:rsidRPr="00C50A1E">
        <w:rPr>
          <w:rFonts w:ascii="Cambria" w:hAnsi="Cambria" w:cs="Cambria"/>
          <w:color w:val="auto"/>
          <w:sz w:val="23"/>
          <w:szCs w:val="23"/>
        </w:rPr>
        <w:t>Wali</w:t>
      </w:r>
      <w:r w:rsidR="0001798A">
        <w:rPr>
          <w:rFonts w:ascii="Cambria" w:hAnsi="Cambria" w:cs="Cambria"/>
          <w:color w:val="auto"/>
          <w:sz w:val="23"/>
          <w:szCs w:val="23"/>
        </w:rPr>
        <w:t xml:space="preserve"> </w:t>
      </w:r>
      <w:r w:rsidR="0001798A" w:rsidRPr="00C50A1E">
        <w:rPr>
          <w:rFonts w:ascii="Cambria" w:hAnsi="Cambria" w:cs="Cambria"/>
          <w:color w:val="auto"/>
          <w:sz w:val="23"/>
          <w:szCs w:val="23"/>
        </w:rPr>
        <w:t>kota</w:t>
      </w:r>
    </w:p>
    <w:p w14:paraId="2D09CD7E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C1D2A1F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5E5CED0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C3BDC9A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F8ACE06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B0E79FE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56AFFDA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4E654B2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34BE5F0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1C107A6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54F2E83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9B8552C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FA853F3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7A95863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6B08FE7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E8D64C3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15F707F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56B81F0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sectPr w:rsidR="002B02DE" w:rsidSect="00EA6A36">
      <w:type w:val="continuous"/>
      <w:pgSz w:w="11907" w:h="16840" w:code="9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DD7E96" w14:textId="77777777" w:rsidR="00340E71" w:rsidRDefault="00340E71">
      <w:r>
        <w:separator/>
      </w:r>
    </w:p>
  </w:endnote>
  <w:endnote w:type="continuationSeparator" w:id="0">
    <w:p w14:paraId="2BA0C240" w14:textId="77777777" w:rsidR="00340E71" w:rsidRDefault="00340E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E524B8" w14:textId="77777777" w:rsidR="00941E77" w:rsidRDefault="00EA6A36" w:rsidP="00941E77">
    <w:pPr>
      <w:pStyle w:val="Footer"/>
    </w:pPr>
    <w:r w:rsidRPr="000D015E">
      <w:rPr>
        <w:rFonts w:ascii="Cambria" w:hAnsi="Cambria"/>
        <w:b/>
        <w:i/>
        <w:sz w:val="18"/>
        <w:szCs w:val="18"/>
      </w:rPr>
      <w:t>Tugas Observasi_</w:t>
    </w:r>
    <w:r>
      <w:rPr>
        <w:rFonts w:ascii="Cambria" w:hAnsi="Cambria"/>
        <w:b/>
        <w:i/>
        <w:sz w:val="18"/>
        <w:szCs w:val="18"/>
      </w:rPr>
      <w:t>Penyuntingan versi 6</w:t>
    </w:r>
  </w:p>
  <w:p w14:paraId="2BBE59DF" w14:textId="77777777" w:rsidR="00941E77" w:rsidRDefault="00340E71">
    <w:pPr>
      <w:pStyle w:val="Footer"/>
    </w:pPr>
  </w:p>
  <w:p w14:paraId="408A8E3D" w14:textId="77777777" w:rsidR="00941E77" w:rsidRDefault="00340E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EE65BB" w14:textId="77777777" w:rsidR="00340E71" w:rsidRDefault="00340E71">
      <w:r>
        <w:separator/>
      </w:r>
    </w:p>
  </w:footnote>
  <w:footnote w:type="continuationSeparator" w:id="0">
    <w:p w14:paraId="6143F6FC" w14:textId="77777777" w:rsidR="00340E71" w:rsidRDefault="00340E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A72122"/>
    <w:multiLevelType w:val="hybridMultilevel"/>
    <w:tmpl w:val="107E1E24"/>
    <w:lvl w:ilvl="0" w:tplc="CF625926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727065"/>
    <w:multiLevelType w:val="hybridMultilevel"/>
    <w:tmpl w:val="D974B30E"/>
    <w:lvl w:ilvl="0" w:tplc="C6EE5198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NzczMbQwNzMyNDRX0lEKTi0uzszPAykwrAUAaAy4YCwAAAA="/>
  </w:docVars>
  <w:rsids>
    <w:rsidRoot w:val="004300A4"/>
    <w:rsid w:val="0001798A"/>
    <w:rsid w:val="00062549"/>
    <w:rsid w:val="0012251A"/>
    <w:rsid w:val="00295973"/>
    <w:rsid w:val="002B02DE"/>
    <w:rsid w:val="002D10DC"/>
    <w:rsid w:val="002E04BB"/>
    <w:rsid w:val="00340E71"/>
    <w:rsid w:val="00345C6A"/>
    <w:rsid w:val="0042167F"/>
    <w:rsid w:val="004300A4"/>
    <w:rsid w:val="00872F27"/>
    <w:rsid w:val="008A1591"/>
    <w:rsid w:val="00924DF5"/>
    <w:rsid w:val="00A30416"/>
    <w:rsid w:val="00A63B20"/>
    <w:rsid w:val="00C22F1F"/>
    <w:rsid w:val="00D25860"/>
    <w:rsid w:val="00D943B2"/>
    <w:rsid w:val="00DD111A"/>
    <w:rsid w:val="00E9711D"/>
    <w:rsid w:val="00EA6A36"/>
    <w:rsid w:val="00F12D2E"/>
    <w:rsid w:val="00F87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C467BB"/>
  <w15:chartTrackingRefBased/>
  <w15:docId w15:val="{635627D4-0739-4D0A-9F98-310678446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0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300A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300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0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LENOVO</cp:lastModifiedBy>
  <cp:revision>13</cp:revision>
  <dcterms:created xsi:type="dcterms:W3CDTF">2020-07-24T22:55:00Z</dcterms:created>
  <dcterms:modified xsi:type="dcterms:W3CDTF">2020-12-16T07:48:00Z</dcterms:modified>
</cp:coreProperties>
</file>